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F9C773" w14:textId="77777777" w:rsidR="0003559B" w:rsidRPr="00DE4D89" w:rsidRDefault="0003559B" w:rsidP="00DE4D89">
      <w:pPr>
        <w:rPr>
          <w:rFonts w:ascii="Century Gothic" w:hAnsi="Century Gothic"/>
        </w:rPr>
      </w:pPr>
    </w:p>
    <w:p w14:paraId="5F65728F" w14:textId="77777777" w:rsidR="0003559B" w:rsidRPr="00DE4D89" w:rsidRDefault="002171EF" w:rsidP="00DE4D89">
      <w:pPr>
        <w:jc w:val="center"/>
        <w:rPr>
          <w:rFonts w:ascii="Century Gothic" w:hAnsi="Century Gothic"/>
        </w:rPr>
      </w:pPr>
      <w:r w:rsidRPr="00DE4D89">
        <w:rPr>
          <w:rFonts w:ascii="Century Gothic" w:hAnsi="Century Gothic"/>
        </w:rPr>
        <w:t>-2-</w:t>
      </w:r>
    </w:p>
    <w:p w14:paraId="51E8D022" w14:textId="77777777" w:rsidR="0003559B" w:rsidRPr="00DE4D89" w:rsidRDefault="0003559B" w:rsidP="00DE4D89">
      <w:pPr>
        <w:rPr>
          <w:rFonts w:ascii="Century Gothic" w:hAnsi="Century Gothic"/>
        </w:rPr>
      </w:pPr>
    </w:p>
    <w:p w14:paraId="6B858FAD" w14:textId="77777777" w:rsidR="0003559B" w:rsidRPr="00DE4D89" w:rsidRDefault="0003559B" w:rsidP="00DE4D89">
      <w:pPr>
        <w:rPr>
          <w:rFonts w:ascii="Century Gothic" w:hAnsi="Century Gothic"/>
        </w:rPr>
      </w:pPr>
    </w:p>
    <w:p w14:paraId="7DE5CC31" w14:textId="3D9F2648" w:rsidR="0003559B" w:rsidRPr="00DE4D89" w:rsidRDefault="002171EF" w:rsidP="00DE4D89">
      <w:pPr>
        <w:tabs>
          <w:tab w:val="left" w:pos="54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 xml:space="preserve">Since the property described in said deed to the State of California is only a portion of the grantor’s holding, it is requested that a </w:t>
      </w:r>
      <w:r w:rsidR="00DE4D89" w:rsidRPr="00DE4D89">
        <w:rPr>
          <w:rFonts w:ascii="Century Gothic" w:hAnsi="Century Gothic"/>
        </w:rPr>
        <w:t>segregation</w:t>
      </w:r>
      <w:r w:rsidRPr="00DE4D89">
        <w:rPr>
          <w:rFonts w:ascii="Century Gothic" w:hAnsi="Century Gothic"/>
        </w:rPr>
        <w:t xml:space="preserve"> be made to exclude the</w:t>
      </w:r>
      <w:r w:rsidR="00DE4D89" w:rsidRPr="00DE4D89">
        <w:rPr>
          <w:rFonts w:ascii="Century Gothic" w:hAnsi="Century Gothic"/>
        </w:rPr>
        <w:t xml:space="preserve"> </w:t>
      </w:r>
      <w:r w:rsidRPr="00DE4D89">
        <w:rPr>
          <w:rFonts w:ascii="Century Gothic" w:hAnsi="Century Gothic"/>
        </w:rPr>
        <w:t>area so conveyed to the State.</w:t>
      </w:r>
    </w:p>
    <w:p w14:paraId="73D766D0" w14:textId="77777777" w:rsidR="0003559B" w:rsidRPr="00DE4D89" w:rsidRDefault="0003559B" w:rsidP="00DE4D89">
      <w:pPr>
        <w:jc w:val="both"/>
        <w:rPr>
          <w:rFonts w:ascii="Century Gothic" w:hAnsi="Century Gothic"/>
        </w:rPr>
      </w:pPr>
    </w:p>
    <w:p w14:paraId="299032E0" w14:textId="77777777" w:rsidR="0003559B" w:rsidRPr="00DE4D89" w:rsidRDefault="002171EF" w:rsidP="00DE4D89">
      <w:pPr>
        <w:tabs>
          <w:tab w:val="left" w:pos="504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>Sincerely,</w:t>
      </w:r>
    </w:p>
    <w:p w14:paraId="1BFC71DA" w14:textId="77777777" w:rsidR="0003559B" w:rsidRPr="00DE4D89" w:rsidRDefault="0003559B" w:rsidP="00DE4D89">
      <w:pPr>
        <w:tabs>
          <w:tab w:val="left" w:pos="5040"/>
        </w:tabs>
        <w:jc w:val="both"/>
        <w:rPr>
          <w:rFonts w:ascii="Century Gothic" w:hAnsi="Century Gothic"/>
        </w:rPr>
      </w:pPr>
    </w:p>
    <w:p w14:paraId="3EA86DB2" w14:textId="77777777" w:rsidR="0003559B" w:rsidRPr="00DE4D89" w:rsidRDefault="002171EF" w:rsidP="00DE4D89">
      <w:pPr>
        <w:tabs>
          <w:tab w:val="left" w:pos="504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</w:r>
      <w:r w:rsidRPr="00DE4D89">
        <w:rPr>
          <w:rFonts w:ascii="Century Gothic" w:hAnsi="Century Gothic"/>
          <w:b/>
        </w:rPr>
        <w:t>DIRECTOR OF TRANSPORTATION</w:t>
      </w:r>
    </w:p>
    <w:p w14:paraId="5E8513AA" w14:textId="77777777" w:rsidR="0003559B" w:rsidRPr="00DE4D89" w:rsidRDefault="0003559B" w:rsidP="00DE4D89">
      <w:pPr>
        <w:tabs>
          <w:tab w:val="left" w:pos="5040"/>
        </w:tabs>
        <w:jc w:val="both"/>
        <w:rPr>
          <w:rFonts w:ascii="Century Gothic" w:hAnsi="Century Gothic"/>
        </w:rPr>
      </w:pPr>
    </w:p>
    <w:p w14:paraId="32503DF8" w14:textId="77777777" w:rsidR="0003559B" w:rsidRPr="00DE4D89" w:rsidRDefault="0003559B" w:rsidP="00DE4D89">
      <w:pPr>
        <w:tabs>
          <w:tab w:val="left" w:pos="5040"/>
        </w:tabs>
        <w:jc w:val="both"/>
        <w:rPr>
          <w:rFonts w:ascii="Century Gothic" w:hAnsi="Century Gothic"/>
        </w:rPr>
      </w:pPr>
    </w:p>
    <w:p w14:paraId="4B662B6F" w14:textId="77777777" w:rsidR="0003559B" w:rsidRPr="00DE4D89" w:rsidRDefault="0003559B" w:rsidP="00DE4D89">
      <w:pPr>
        <w:tabs>
          <w:tab w:val="left" w:pos="5040"/>
        </w:tabs>
        <w:jc w:val="both"/>
        <w:rPr>
          <w:rFonts w:ascii="Century Gothic" w:hAnsi="Century Gothic"/>
        </w:rPr>
      </w:pPr>
    </w:p>
    <w:p w14:paraId="299D2116" w14:textId="77777777" w:rsidR="0003559B" w:rsidRPr="00DE4D89" w:rsidRDefault="002171EF" w:rsidP="00DE4D89">
      <w:pPr>
        <w:tabs>
          <w:tab w:val="left" w:pos="504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>By ________________________________</w:t>
      </w:r>
    </w:p>
    <w:p w14:paraId="0C0B01B7" w14:textId="77777777" w:rsidR="0003559B" w:rsidRPr="00DE4D89" w:rsidRDefault="002171EF" w:rsidP="00DE4D89">
      <w:pPr>
        <w:tabs>
          <w:tab w:val="left" w:pos="531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>District Division Chief</w:t>
      </w:r>
    </w:p>
    <w:p w14:paraId="1D4D9037" w14:textId="77777777" w:rsidR="0003559B" w:rsidRPr="00DE4D89" w:rsidRDefault="002171EF" w:rsidP="00DE4D89">
      <w:pPr>
        <w:tabs>
          <w:tab w:val="left" w:pos="531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>Right of Way</w:t>
      </w:r>
    </w:p>
    <w:p w14:paraId="43A25370" w14:textId="77777777" w:rsidR="0003559B" w:rsidRPr="00DE4D89" w:rsidRDefault="0003559B" w:rsidP="00DE4D89">
      <w:pPr>
        <w:tabs>
          <w:tab w:val="left" w:pos="5310"/>
        </w:tabs>
        <w:jc w:val="both"/>
        <w:rPr>
          <w:rFonts w:ascii="Century Gothic" w:hAnsi="Century Gothic"/>
        </w:rPr>
      </w:pPr>
    </w:p>
    <w:p w14:paraId="4567D823" w14:textId="77777777" w:rsidR="0003559B" w:rsidRPr="00DE4D89" w:rsidRDefault="0003559B" w:rsidP="00DE4D89">
      <w:pPr>
        <w:tabs>
          <w:tab w:val="left" w:pos="5310"/>
        </w:tabs>
        <w:jc w:val="both"/>
        <w:rPr>
          <w:rFonts w:ascii="Century Gothic" w:hAnsi="Century Gothic"/>
        </w:rPr>
      </w:pPr>
    </w:p>
    <w:p w14:paraId="3BDB987F" w14:textId="77777777" w:rsidR="0003559B" w:rsidRPr="00DE4D89" w:rsidRDefault="002171EF" w:rsidP="00DE4D89">
      <w:pPr>
        <w:tabs>
          <w:tab w:val="left" w:pos="531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>I hereby consent to the</w:t>
      </w:r>
    </w:p>
    <w:p w14:paraId="72761B8C" w14:textId="77777777" w:rsidR="0003559B" w:rsidRPr="00DE4D89" w:rsidRDefault="002171EF" w:rsidP="00DE4D89">
      <w:pPr>
        <w:tabs>
          <w:tab w:val="left" w:pos="531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>foregoing cancellation.</w:t>
      </w:r>
    </w:p>
    <w:p w14:paraId="380BBAC7" w14:textId="77777777" w:rsidR="0003559B" w:rsidRPr="00DE4D89" w:rsidRDefault="0003559B" w:rsidP="00DE4D89">
      <w:pPr>
        <w:tabs>
          <w:tab w:val="left" w:pos="5310"/>
        </w:tabs>
        <w:jc w:val="both"/>
        <w:rPr>
          <w:rFonts w:ascii="Century Gothic" w:hAnsi="Century Gothic"/>
        </w:rPr>
      </w:pPr>
    </w:p>
    <w:p w14:paraId="350933F1" w14:textId="77777777" w:rsidR="0003559B" w:rsidRPr="00DE4D89" w:rsidRDefault="0003559B" w:rsidP="00DE4D89">
      <w:pPr>
        <w:tabs>
          <w:tab w:val="left" w:pos="5310"/>
        </w:tabs>
        <w:jc w:val="both"/>
        <w:rPr>
          <w:rFonts w:ascii="Century Gothic" w:hAnsi="Century Gothic"/>
        </w:rPr>
      </w:pPr>
    </w:p>
    <w:p w14:paraId="3D1A819D" w14:textId="77777777" w:rsidR="0003559B" w:rsidRPr="00DE4D89" w:rsidRDefault="002171EF" w:rsidP="00DE4D89">
      <w:pPr>
        <w:tabs>
          <w:tab w:val="left" w:pos="531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>Date: ________________, 19 ___</w:t>
      </w:r>
    </w:p>
    <w:p w14:paraId="3CEB2E71" w14:textId="77777777" w:rsidR="0003559B" w:rsidRPr="00DE4D89" w:rsidRDefault="0003559B" w:rsidP="00DE4D89">
      <w:pPr>
        <w:tabs>
          <w:tab w:val="left" w:pos="5310"/>
        </w:tabs>
        <w:jc w:val="both"/>
        <w:rPr>
          <w:rFonts w:ascii="Century Gothic" w:hAnsi="Century Gothic"/>
        </w:rPr>
      </w:pPr>
    </w:p>
    <w:p w14:paraId="256166B1" w14:textId="77777777" w:rsidR="0003559B" w:rsidRPr="00DE4D89" w:rsidRDefault="0003559B" w:rsidP="00DE4D89">
      <w:pPr>
        <w:tabs>
          <w:tab w:val="left" w:pos="5310"/>
        </w:tabs>
        <w:jc w:val="both"/>
        <w:rPr>
          <w:rFonts w:ascii="Century Gothic" w:hAnsi="Century Gothic"/>
        </w:rPr>
      </w:pPr>
    </w:p>
    <w:p w14:paraId="24AD4C46" w14:textId="77777777" w:rsidR="0003559B" w:rsidRPr="00DE4D89" w:rsidRDefault="002171EF" w:rsidP="00DE4D89">
      <w:pPr>
        <w:tabs>
          <w:tab w:val="left" w:pos="531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>_____________________________</w:t>
      </w:r>
    </w:p>
    <w:p w14:paraId="2753E735" w14:textId="77777777" w:rsidR="0003559B" w:rsidRPr="00DE4D89" w:rsidRDefault="002171EF" w:rsidP="00DE4D89">
      <w:pPr>
        <w:tabs>
          <w:tab w:val="left" w:pos="531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>Attorney for City of ____________</w:t>
      </w:r>
    </w:p>
    <w:p w14:paraId="58D9A48F" w14:textId="77777777" w:rsidR="0003559B" w:rsidRPr="00DE4D89" w:rsidRDefault="002171EF" w:rsidP="00DE4D89">
      <w:pPr>
        <w:tabs>
          <w:tab w:val="left" w:pos="531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>State of California</w:t>
      </w:r>
    </w:p>
    <w:p w14:paraId="308AE6A7" w14:textId="77777777" w:rsidR="0003559B" w:rsidRPr="00DE4D89" w:rsidRDefault="0003559B" w:rsidP="00DE4D89">
      <w:pPr>
        <w:tabs>
          <w:tab w:val="left" w:pos="5310"/>
        </w:tabs>
        <w:jc w:val="both"/>
        <w:rPr>
          <w:rFonts w:ascii="Century Gothic" w:hAnsi="Century Gothic"/>
        </w:rPr>
      </w:pPr>
    </w:p>
    <w:p w14:paraId="5BBF734D" w14:textId="77777777" w:rsidR="0003559B" w:rsidRPr="00DE4D89" w:rsidRDefault="002171EF" w:rsidP="00DE4D89">
      <w:pPr>
        <w:tabs>
          <w:tab w:val="left" w:pos="54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>I hereby certify that the foregoing request was granted by an order of the City Council of the City of ______________________, State of California, duly made and entered in its minutes on the ______ day of ______________________, 19 ___.</w:t>
      </w:r>
    </w:p>
    <w:p w14:paraId="5AB73A9F" w14:textId="77777777" w:rsidR="0003559B" w:rsidRPr="00DE4D89" w:rsidRDefault="0003559B" w:rsidP="00DE4D89">
      <w:pPr>
        <w:tabs>
          <w:tab w:val="left" w:pos="540"/>
        </w:tabs>
        <w:jc w:val="both"/>
        <w:rPr>
          <w:rFonts w:ascii="Century Gothic" w:hAnsi="Century Gothic"/>
        </w:rPr>
      </w:pPr>
    </w:p>
    <w:p w14:paraId="4250C3F2" w14:textId="77777777" w:rsidR="0003559B" w:rsidRPr="00DE4D89" w:rsidRDefault="0003559B" w:rsidP="00DE4D89">
      <w:pPr>
        <w:tabs>
          <w:tab w:val="left" w:pos="540"/>
        </w:tabs>
        <w:jc w:val="both"/>
        <w:rPr>
          <w:rFonts w:ascii="Century Gothic" w:hAnsi="Century Gothic"/>
        </w:rPr>
      </w:pPr>
    </w:p>
    <w:p w14:paraId="2F7A011E" w14:textId="77777777" w:rsidR="0003559B" w:rsidRPr="00DE4D89" w:rsidRDefault="002171EF" w:rsidP="00DE4D89">
      <w:pPr>
        <w:tabs>
          <w:tab w:val="left" w:pos="54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>Attest: __________________________</w:t>
      </w:r>
    </w:p>
    <w:p w14:paraId="7689AC71" w14:textId="77777777" w:rsidR="0003559B" w:rsidRPr="00DE4D89" w:rsidRDefault="002171EF" w:rsidP="00DE4D89">
      <w:pPr>
        <w:tabs>
          <w:tab w:val="left" w:pos="162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>Clerk</w:t>
      </w:r>
    </w:p>
    <w:p w14:paraId="1AA9755F" w14:textId="77777777" w:rsidR="0003559B" w:rsidRPr="00DE4D89" w:rsidRDefault="0003559B" w:rsidP="00DE4D89">
      <w:pPr>
        <w:tabs>
          <w:tab w:val="left" w:pos="1620"/>
        </w:tabs>
        <w:jc w:val="both"/>
        <w:rPr>
          <w:rFonts w:ascii="Century Gothic" w:hAnsi="Century Gothic"/>
        </w:rPr>
      </w:pPr>
    </w:p>
    <w:p w14:paraId="72087CF9" w14:textId="77777777" w:rsidR="0003559B" w:rsidRPr="00DE4D89" w:rsidRDefault="002171EF" w:rsidP="00DE4D89">
      <w:pPr>
        <w:tabs>
          <w:tab w:val="left" w:pos="648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>_______________________________________</w:t>
      </w:r>
    </w:p>
    <w:p w14:paraId="4AAF56E4" w14:textId="77777777" w:rsidR="0003559B" w:rsidRPr="00DE4D89" w:rsidRDefault="002171EF" w:rsidP="00DE4D89">
      <w:pPr>
        <w:tabs>
          <w:tab w:val="left" w:pos="648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>Chairman of said City Council</w:t>
      </w:r>
    </w:p>
    <w:p w14:paraId="43A53B2D" w14:textId="77777777" w:rsidR="0003559B" w:rsidRPr="00DE4D89" w:rsidRDefault="0003559B" w:rsidP="00DE4D89">
      <w:pPr>
        <w:tabs>
          <w:tab w:val="left" w:pos="6480"/>
        </w:tabs>
        <w:jc w:val="both"/>
        <w:rPr>
          <w:rFonts w:ascii="Century Gothic" w:hAnsi="Century Gothic"/>
        </w:rPr>
      </w:pPr>
    </w:p>
    <w:p w14:paraId="34DBF8BA" w14:textId="77777777" w:rsidR="0003559B" w:rsidRPr="00DE4D89" w:rsidRDefault="002171EF" w:rsidP="00DE4D89">
      <w:pPr>
        <w:tabs>
          <w:tab w:val="left" w:pos="648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>By _____________________________</w:t>
      </w:r>
    </w:p>
    <w:p w14:paraId="75E1C711" w14:textId="77777777" w:rsidR="0003559B" w:rsidRPr="00DE4D89" w:rsidRDefault="002171EF" w:rsidP="00DE4D89">
      <w:pPr>
        <w:tabs>
          <w:tab w:val="left" w:pos="1620"/>
        </w:tabs>
        <w:jc w:val="both"/>
        <w:rPr>
          <w:rFonts w:ascii="Century Gothic" w:hAnsi="Century Gothic"/>
        </w:rPr>
      </w:pPr>
      <w:r w:rsidRPr="00DE4D89">
        <w:rPr>
          <w:rFonts w:ascii="Century Gothic" w:hAnsi="Century Gothic"/>
        </w:rPr>
        <w:tab/>
        <w:t>Deputy</w:t>
      </w:r>
    </w:p>
    <w:p w14:paraId="719ECCA9" w14:textId="77777777" w:rsidR="0003559B" w:rsidRPr="00DE4D89" w:rsidRDefault="0003559B" w:rsidP="00DE4D89">
      <w:pPr>
        <w:tabs>
          <w:tab w:val="left" w:pos="1620"/>
        </w:tabs>
        <w:rPr>
          <w:rFonts w:ascii="Century Gothic" w:hAnsi="Century Gothic"/>
        </w:rPr>
      </w:pPr>
    </w:p>
    <w:p w14:paraId="741E6867" w14:textId="77777777" w:rsidR="0003559B" w:rsidRPr="00DE4D89" w:rsidRDefault="0003559B" w:rsidP="00DE4D89">
      <w:pPr>
        <w:tabs>
          <w:tab w:val="left" w:pos="1620"/>
        </w:tabs>
        <w:rPr>
          <w:rFonts w:ascii="Century Gothic" w:hAnsi="Century Gothic"/>
        </w:rPr>
      </w:pPr>
    </w:p>
    <w:p w14:paraId="4D981EBE" w14:textId="77777777" w:rsidR="0003559B" w:rsidRPr="00DE4D89" w:rsidRDefault="002171EF" w:rsidP="00DE4D89">
      <w:pPr>
        <w:tabs>
          <w:tab w:val="left" w:pos="1620"/>
        </w:tabs>
        <w:jc w:val="center"/>
        <w:rPr>
          <w:rFonts w:ascii="Century Gothic" w:hAnsi="Century Gothic"/>
        </w:rPr>
      </w:pPr>
      <w:r w:rsidRPr="00DE4D89">
        <w:rPr>
          <w:rFonts w:ascii="Century Gothic" w:hAnsi="Century Gothic"/>
        </w:rPr>
        <w:t xml:space="preserve">(Partial </w:t>
      </w:r>
      <w:proofErr w:type="gramStart"/>
      <w:r w:rsidRPr="00DE4D89">
        <w:rPr>
          <w:rFonts w:ascii="Century Gothic" w:hAnsi="Century Gothic"/>
        </w:rPr>
        <w:t>Take--City</w:t>
      </w:r>
      <w:proofErr w:type="gramEnd"/>
      <w:r w:rsidRPr="00DE4D89">
        <w:rPr>
          <w:rFonts w:ascii="Century Gothic" w:hAnsi="Century Gothic"/>
        </w:rPr>
        <w:t>)</w:t>
      </w:r>
    </w:p>
    <w:sectPr w:rsidR="0003559B" w:rsidRPr="00DE4D89">
      <w:headerReference w:type="default" r:id="rId6"/>
      <w:footerReference w:type="default" r:id="rId7"/>
      <w:pgSz w:w="12240" w:h="15840"/>
      <w:pgMar w:top="720" w:right="720" w:bottom="24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F9B667" w14:textId="77777777" w:rsidR="007E203C" w:rsidRDefault="007E203C">
      <w:r>
        <w:separator/>
      </w:r>
    </w:p>
  </w:endnote>
  <w:endnote w:type="continuationSeparator" w:id="0">
    <w:p w14:paraId="73908F76" w14:textId="77777777" w:rsidR="007E203C" w:rsidRDefault="007E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A6690" w14:textId="77777777" w:rsidR="0003559B" w:rsidRDefault="0003559B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B27E3" w14:textId="77777777" w:rsidR="007E203C" w:rsidRDefault="007E203C">
      <w:r>
        <w:separator/>
      </w:r>
    </w:p>
  </w:footnote>
  <w:footnote w:type="continuationSeparator" w:id="0">
    <w:p w14:paraId="4E0FB234" w14:textId="77777777" w:rsidR="007E203C" w:rsidRDefault="007E2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48" w:type="dxa"/>
      <w:tblLayout w:type="fixed"/>
      <w:tblLook w:val="0000" w:firstRow="0" w:lastRow="0" w:firstColumn="0" w:lastColumn="0" w:noHBand="0" w:noVBand="0"/>
    </w:tblPr>
    <w:tblGrid>
      <w:gridCol w:w="7578"/>
      <w:gridCol w:w="2970"/>
    </w:tblGrid>
    <w:tr w:rsidR="00DE4D89" w:rsidRPr="00DE4D89" w14:paraId="3CFBA3EA" w14:textId="77777777" w:rsidTr="00DE4D89">
      <w:tc>
        <w:tcPr>
          <w:tcW w:w="7578" w:type="dxa"/>
        </w:tcPr>
        <w:p w14:paraId="6B90421F" w14:textId="77777777" w:rsidR="00DE4D89" w:rsidRPr="00DE4D89" w:rsidRDefault="00DE4D89" w:rsidP="00DE4D89">
          <w:pPr>
            <w:rPr>
              <w:rFonts w:ascii="Century Gothic" w:hAnsi="Century Gothic"/>
              <w:sz w:val="16"/>
            </w:rPr>
          </w:pPr>
          <w:r w:rsidRPr="00DE4D89">
            <w:rPr>
              <w:rFonts w:ascii="Century Gothic" w:hAnsi="Century Gothic"/>
              <w:position w:val="-20"/>
              <w:sz w:val="16"/>
            </w:rPr>
            <w:t xml:space="preserve">STATE OF CALIFORNIA </w:t>
          </w:r>
          <w:r w:rsidRPr="00DE4D89">
            <w:rPr>
              <w:rFonts w:ascii="Century Gothic" w:hAnsi="Century Gothic"/>
              <w:position w:val="-20"/>
              <w:sz w:val="16"/>
            </w:rPr>
            <w:sym w:font="Wingdings" w:char="F09F"/>
          </w:r>
          <w:r w:rsidRPr="00DE4D89">
            <w:rPr>
              <w:rFonts w:ascii="Century Gothic" w:hAnsi="Century Gothic"/>
              <w:position w:val="-20"/>
              <w:sz w:val="16"/>
            </w:rPr>
            <w:t xml:space="preserve"> DEPARTMENT OF TRANSPORTATION</w:t>
          </w:r>
        </w:p>
      </w:tc>
      <w:tc>
        <w:tcPr>
          <w:tcW w:w="2970" w:type="dxa"/>
        </w:tcPr>
        <w:p w14:paraId="18457DE6" w14:textId="77777777" w:rsidR="00DE4D89" w:rsidRPr="00DE4D89" w:rsidRDefault="00DE4D89" w:rsidP="00DE4D89">
          <w:pPr>
            <w:tabs>
              <w:tab w:val="left" w:pos="792"/>
            </w:tabs>
            <w:rPr>
              <w:rFonts w:ascii="Century Gothic" w:hAnsi="Century Gothic"/>
              <w:sz w:val="16"/>
            </w:rPr>
          </w:pPr>
          <w:r w:rsidRPr="00DE4D89">
            <w:rPr>
              <w:rFonts w:ascii="Century Gothic" w:hAnsi="Century Gothic"/>
              <w:sz w:val="16"/>
            </w:rPr>
            <w:tab/>
          </w:r>
          <w:r w:rsidRPr="00DE4D89">
            <w:rPr>
              <w:rFonts w:ascii="Century Gothic" w:hAnsi="Century Gothic"/>
            </w:rPr>
            <w:t>EXHIBIT</w:t>
          </w:r>
        </w:p>
      </w:tc>
    </w:tr>
    <w:tr w:rsidR="00DE4D89" w:rsidRPr="00DE4D89" w14:paraId="3087CABE" w14:textId="77777777" w:rsidTr="00DE4D89">
      <w:tc>
        <w:tcPr>
          <w:tcW w:w="7578" w:type="dxa"/>
          <w:tcBorders>
            <w:bottom w:val="double" w:sz="4" w:space="0" w:color="auto"/>
          </w:tcBorders>
        </w:tcPr>
        <w:p w14:paraId="1CCC2D2A" w14:textId="75E2AB0A" w:rsidR="00DE4D89" w:rsidRPr="00DE4D89" w:rsidRDefault="00DE4D89" w:rsidP="00DE4D89">
          <w:pPr>
            <w:rPr>
              <w:rFonts w:ascii="Century Gothic" w:hAnsi="Century Gothic"/>
              <w:sz w:val="16"/>
            </w:rPr>
          </w:pPr>
          <w:r w:rsidRPr="00DE4D89">
            <w:rPr>
              <w:rFonts w:ascii="Century Gothic" w:hAnsi="Century Gothic"/>
              <w:b/>
              <w:sz w:val="24"/>
            </w:rPr>
            <w:t xml:space="preserve">TAX CANCELLATION LETTER </w:t>
          </w:r>
          <w:r>
            <w:rPr>
              <w:rFonts w:ascii="Century Gothic" w:hAnsi="Century Gothic"/>
              <w:b/>
              <w:sz w:val="24"/>
            </w:rPr>
            <w:t>–</w:t>
          </w:r>
          <w:r w:rsidRPr="00DE4D89">
            <w:rPr>
              <w:rFonts w:ascii="Century Gothic" w:hAnsi="Century Gothic"/>
              <w:b/>
              <w:sz w:val="24"/>
            </w:rPr>
            <w:t xml:space="preserve"> PAGE 2 PARTIAL TAKE CITY</w:t>
          </w:r>
        </w:p>
      </w:tc>
      <w:tc>
        <w:tcPr>
          <w:tcW w:w="2970" w:type="dxa"/>
          <w:tcBorders>
            <w:bottom w:val="double" w:sz="4" w:space="0" w:color="auto"/>
          </w:tcBorders>
        </w:tcPr>
        <w:p w14:paraId="5FED5FF9" w14:textId="3137B172" w:rsidR="00DE4D89" w:rsidRPr="00DE4D89" w:rsidRDefault="00DE4D89" w:rsidP="00DE4D89">
          <w:pPr>
            <w:tabs>
              <w:tab w:val="left" w:pos="792"/>
            </w:tabs>
            <w:rPr>
              <w:rFonts w:ascii="Century Gothic" w:hAnsi="Century Gothic"/>
              <w:sz w:val="16"/>
            </w:rPr>
          </w:pPr>
          <w:r w:rsidRPr="00DE4D89">
            <w:rPr>
              <w:rFonts w:ascii="Century Gothic" w:hAnsi="Century Gothic"/>
            </w:rPr>
            <w:tab/>
          </w:r>
          <w:r w:rsidRPr="00DE4D89">
            <w:rPr>
              <w:rFonts w:ascii="Century Gothic" w:hAnsi="Century Gothic"/>
            </w:rPr>
            <w:t>0</w:t>
          </w:r>
          <w:r w:rsidRPr="00DE4D89">
            <w:rPr>
              <w:rFonts w:ascii="Century Gothic" w:hAnsi="Century Gothic"/>
            </w:rPr>
            <w:t>8-EX-45 (Rev. 6/95)</w:t>
          </w:r>
        </w:p>
      </w:tc>
    </w:tr>
  </w:tbl>
  <w:p w14:paraId="67D65C1E" w14:textId="77777777" w:rsidR="00DE4D89" w:rsidRDefault="00DE4D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jQxNDI2tLQwNjRS0lEKTi0uzszPAykwrAUAtdYNcSwAAAA="/>
    <w:docVar w:name="ribobj" w:val="199507964"/>
  </w:docVars>
  <w:rsids>
    <w:rsidRoot w:val="002171EF"/>
    <w:rsid w:val="0003559B"/>
    <w:rsid w:val="002171EF"/>
    <w:rsid w:val="003B74C4"/>
    <w:rsid w:val="00431FCC"/>
    <w:rsid w:val="007E203C"/>
    <w:rsid w:val="008720A2"/>
    <w:rsid w:val="00961B5B"/>
    <w:rsid w:val="009F74D6"/>
    <w:rsid w:val="00B4303C"/>
    <w:rsid w:val="00B85CA0"/>
    <w:rsid w:val="00D94ADF"/>
    <w:rsid w:val="00DE4D89"/>
    <w:rsid w:val="00F639A0"/>
    <w:rsid w:val="00F86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EF5508"/>
  <w15:chartTrackingRefBased/>
  <w15:docId w15:val="{17E6B0C4-D908-4A40-80C7-672205F63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4</Words>
  <Characters>798</Characters>
  <Application>Microsoft Office Word</Application>
  <DocSecurity>0</DocSecurity>
  <Lines>4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X CANCELLATION LETTER - PAGE 2 PARTIAL TAKE CITY</vt:lpstr>
    </vt:vector>
  </TitlesOfParts>
  <Company>Caltrans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X CANCELLATION LETTER - PAGE 2 PARTIAL TAKE CITY</dc:title>
  <dc:subject/>
  <dc:creator>System Administrator</dc:creator>
  <cp:keywords/>
  <cp:lastModifiedBy>Burger, Lori A@DOT</cp:lastModifiedBy>
  <cp:revision>11</cp:revision>
  <cp:lastPrinted>1900-01-01T08:00:00Z</cp:lastPrinted>
  <dcterms:created xsi:type="dcterms:W3CDTF">2018-05-09T15:26:00Z</dcterms:created>
  <dcterms:modified xsi:type="dcterms:W3CDTF">2026-02-26T23:18:00Z</dcterms:modified>
</cp:coreProperties>
</file>